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650" w:type="dxa"/>
        <w:tblInd w:w="-12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702"/>
        <w:gridCol w:w="3087"/>
        <w:gridCol w:w="385"/>
        <w:gridCol w:w="386"/>
        <w:gridCol w:w="386"/>
        <w:gridCol w:w="386"/>
        <w:gridCol w:w="267"/>
        <w:gridCol w:w="294"/>
        <w:gridCol w:w="702"/>
        <w:gridCol w:w="3086"/>
        <w:gridCol w:w="387"/>
        <w:gridCol w:w="394"/>
        <w:gridCol w:w="380"/>
        <w:gridCol w:w="387"/>
      </w:tblGrid>
      <w:tr w:rsidR="00AF10B7" w:rsidTr="00391505">
        <w:trPr>
          <w:trHeight w:val="232"/>
        </w:trPr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Theme="majorBidi" w:hAnsiTheme="majorBidi" w:cstheme="majorBidi"/>
                <w:b/>
                <w:bCs/>
                <w:color w:val="302E2E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I. YARIYIL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II. YARIYIL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  <w:t>Kodu</w:t>
            </w:r>
          </w:p>
        </w:tc>
        <w:tc>
          <w:tcPr>
            <w:tcW w:w="30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  <w:t>Dersin Adı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AKTS</w:t>
            </w:r>
          </w:p>
        </w:tc>
        <w:tc>
          <w:tcPr>
            <w:tcW w:w="3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T/U</w:t>
            </w:r>
          </w:p>
        </w:tc>
        <w:tc>
          <w:tcPr>
            <w:tcW w:w="3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HDS</w:t>
            </w:r>
          </w:p>
        </w:tc>
        <w:tc>
          <w:tcPr>
            <w:tcW w:w="3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ST</w:t>
            </w: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29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  <w:t>Kodu</w:t>
            </w:r>
          </w:p>
        </w:tc>
        <w:tc>
          <w:tcPr>
            <w:tcW w:w="30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bCs/>
                <w:color w:val="302E2E"/>
                <w:sz w:val="16"/>
                <w:szCs w:val="16"/>
              </w:rPr>
              <w:t>Dersin Adı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AKTS</w:t>
            </w:r>
          </w:p>
        </w:tc>
        <w:tc>
          <w:tcPr>
            <w:tcW w:w="39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T/U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HDS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4"/>
                <w:szCs w:val="16"/>
              </w:rPr>
              <w:t>ST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Kaynakları ve İşlemler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8C73C8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ve Belge Yönetimi Bilimine Giriş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7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ca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4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ca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5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Merkezleri Türler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6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ve İletişim Teknolojiler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7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7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işim Teknolojiler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8C73C8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108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Okuryazarlığı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ATA10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Atatürk İlkeleri ve İnkılâp Tarihi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ATA10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Atatürk İlkeleri ve İnkılâp Tarihi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TDİ10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Türk Dili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TDİ10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Türk Dili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YDİ101</w:t>
            </w: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İngilizce I</w:t>
            </w: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YDİ102</w:t>
            </w: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İngilizce II</w:t>
            </w: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330406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UZD101 </w:t>
            </w: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>Kariyer Planlama</w:t>
            </w: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>1/0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>1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30406" w:rsidRPr="00EA214A" w:rsidRDefault="00330406" w:rsidP="00C8153E">
            <w:pPr>
              <w:spacing w:after="0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0406" w:rsidRPr="00EA214A" w:rsidRDefault="00330406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ED4216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30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ED4216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9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30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20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C73C8" w:rsidRPr="00EA214A" w:rsidRDefault="008C73C8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III. YARIYIL</w:t>
            </w:r>
          </w:p>
        </w:tc>
        <w:tc>
          <w:tcPr>
            <w:tcW w:w="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IV. YARIYIL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7C0A02" w:rsidRPr="00EA214A" w:rsidRDefault="007C0A02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1</w:t>
            </w:r>
          </w:p>
        </w:tc>
        <w:tc>
          <w:tcPr>
            <w:tcW w:w="30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nin Düzenlenmesi I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2</w:t>
            </w:r>
          </w:p>
        </w:tc>
        <w:tc>
          <w:tcPr>
            <w:tcW w:w="308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nin Düzenlenmesi II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9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Osmanlı </w:t>
            </w: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Paleografyası</w:t>
            </w:r>
            <w:proofErr w:type="spell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4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Osmanlı </w:t>
            </w: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Paleografyası</w:t>
            </w:r>
            <w:proofErr w:type="spell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5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Algoritma ve Veri Yapısı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6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Veri Tabanlarına Giriş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7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1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7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1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SEÇMELİ DERSLER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SEÇMELİ DERSLER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7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Mevzuatı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8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Arşiv Yönetim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F17303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  <w:r w:rsidR="00A61B59"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09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elge Yönetim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0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Yönetim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Hizmetleri ve Kullanıcı Grupları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Nesne Yönelimli Programlama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Derme Yönetim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4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Elektronik Yayıncılık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5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Halk ve Çocuk Kütüphaneler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6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Pazarlama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7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sleki Yabancı Dil -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8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sleki Yabancı Dil-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19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430923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UNIX/Linux Sistem Yönetim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430923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  <w:r w:rsidR="00A61B59"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47149D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20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Yazma ve Nadir Eserler Kütüphaneciliğ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AF10B7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2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Farsça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2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Farsça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A61B59" w:rsidRPr="00EA214A" w:rsidRDefault="00A61B59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23</w:t>
            </w: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Yazışma ve Dosyalama Teknikleri</w:t>
            </w: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224</w:t>
            </w: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Araştırma Kütüphaneleri</w:t>
            </w: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8A727F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36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22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35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21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V. YARIYIL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VI. YARIYIL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nde</w:t>
            </w:r>
            <w:proofErr w:type="spell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 Araştırma Yöntemleri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ınıflama Sistemler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430923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Mimaris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4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430923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Web Programlama ve Tasarım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2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Kütüphane VT ve Çevrimiçi Tarama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BBY324 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nde</w:t>
            </w:r>
            <w:proofErr w:type="spell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 Araştırma Yöntemleri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B93E94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4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9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5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9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SEÇMELİ DERSLER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SEÇMELİ DERSLER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5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 Diplomatiğ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6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61136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proofErr w:type="gram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ca Yazı Türleri ve Trans.</w:t>
            </w:r>
            <w:proofErr w:type="gramEnd"/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7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 Kurumları ve Arşivcilik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8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 Kurumları ve Arşivcilik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09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430923" w:rsidP="00430923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Üstveri</w:t>
            </w:r>
            <w:proofErr w:type="spellEnd"/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430923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0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istem Analizi ve Tasarım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61136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E Devlet </w:t>
            </w: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Uyg</w:t>
            </w:r>
            <w:proofErr w:type="spell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. İçerik Yönetim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430923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Konu Uzmanlığı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987A34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36327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Dizinleme Teknikler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4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Merkezlerinde İstatistik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5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Politikaları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B36FF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6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Merkezlerinde Halkla İlişkiler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7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sleki Yabancı Dil II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8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sleki Yabancı Dil IV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19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imsel İletişim</w:t>
            </w:r>
            <w:r w:rsidR="0047149D"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 ve Açık Bilim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781B2C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20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Bilgi. </w:t>
            </w: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rkz</w:t>
            </w:r>
            <w:proofErr w:type="spell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. Coğrafi Bilgi Sistemler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321</w:t>
            </w: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Erişim</w:t>
            </w: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38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21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33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690121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8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VII. YARIYIL</w:t>
            </w:r>
          </w:p>
        </w:tc>
        <w:tc>
          <w:tcPr>
            <w:tcW w:w="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VIII. YARIYIL</w:t>
            </w: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C77F4E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0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taj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8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0/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0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C77F4E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sleki Etik ve Bilgi Merkezler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C77F4E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  <w:r w:rsidR="00C77F4E"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C77F4E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C77F4E" w:rsidRPr="00EA214A" w:rsidRDefault="00C77F4E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05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Kütüphane Otomasyonu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6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E507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04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Okuryazarlığı Programı Geliştirme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Z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4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6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9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4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SEÇMELİ DERSLER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07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ca Belge Türleri 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t>SEÇMELİ DERSLER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09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Yönetiminde Proje Hazırlama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06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smanlıca Belge Türleri I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Enformetri</w:t>
            </w:r>
            <w:proofErr w:type="spellEnd"/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0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Kay. Korunması ve Restorasyonu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Okul Kütüphaneler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Veri Madenciliğ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7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sleki Yabancı Dil V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4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Bilgi </w:t>
            </w:r>
            <w:proofErr w:type="spell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rk</w:t>
            </w:r>
            <w:proofErr w:type="spell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. İş Sağlığı ve Güvenliğ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5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9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İnsan Kaynakları ve Kariyer Yönetim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18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Mesleki Yabancı Dil V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21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Girişimcilik ve Bilgi Hizmetler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3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20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proofErr w:type="gramStart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 xml:space="preserve">Tıp ve Sağlık Bilim. </w:t>
            </w:r>
            <w:proofErr w:type="gramEnd"/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ye Erişim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23</w:t>
            </w: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Ekonomisi</w:t>
            </w: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BY422</w:t>
            </w: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Bilgi Merkezleri ve Yönetimi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4</w:t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/0</w:t>
            </w: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2</w:t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color w:val="302E2E"/>
                <w:sz w:val="16"/>
                <w:szCs w:val="16"/>
              </w:rPr>
              <w:t>S</w:t>
            </w:r>
          </w:p>
        </w:tc>
      </w:tr>
      <w:tr w:rsidR="00391505" w:rsidRPr="00C8153E" w:rsidTr="00391505">
        <w:trPr>
          <w:trHeight w:val="232"/>
        </w:trPr>
        <w:tc>
          <w:tcPr>
            <w:tcW w:w="421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85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27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6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27567A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2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C8153E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702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left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  <w:tc>
          <w:tcPr>
            <w:tcW w:w="3086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61136A">
            <w:pPr>
              <w:spacing w:after="0"/>
              <w:ind w:left="-113" w:right="-181"/>
              <w:jc w:val="left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27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94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</w:p>
        </w:tc>
        <w:tc>
          <w:tcPr>
            <w:tcW w:w="380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</w:pP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begin"/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instrText xml:space="preserve"> =SUM(ABOVE) </w:instrTex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separate"/>
            </w:r>
            <w:r w:rsidR="00987A34" w:rsidRPr="00EA214A">
              <w:rPr>
                <w:rFonts w:ascii="Verdana" w:hAnsi="Verdana" w:cstheme="majorBidi"/>
                <w:b/>
                <w:noProof/>
                <w:color w:val="302E2E"/>
                <w:sz w:val="16"/>
                <w:szCs w:val="16"/>
              </w:rPr>
              <w:t>14</w:t>
            </w:r>
            <w:r w:rsidRPr="00EA214A">
              <w:rPr>
                <w:rFonts w:ascii="Verdana" w:hAnsi="Verdana" w:cstheme="majorBidi"/>
                <w:b/>
                <w:color w:val="302E2E"/>
                <w:sz w:val="16"/>
                <w:szCs w:val="16"/>
              </w:rPr>
              <w:fldChar w:fldCharType="end"/>
            </w:r>
          </w:p>
        </w:tc>
        <w:tc>
          <w:tcPr>
            <w:tcW w:w="387" w:type="dxa"/>
            <w:tcBorders>
              <w:left w:val="nil"/>
              <w:right w:val="nil"/>
            </w:tcBorders>
            <w:vAlign w:val="center"/>
          </w:tcPr>
          <w:p w:rsidR="00391505" w:rsidRPr="00EA214A" w:rsidRDefault="00391505" w:rsidP="000E646C">
            <w:pPr>
              <w:spacing w:after="0"/>
              <w:ind w:left="-113" w:right="-181"/>
              <w:jc w:val="center"/>
              <w:rPr>
                <w:rFonts w:ascii="Verdana" w:hAnsi="Verdana" w:cstheme="majorBidi"/>
                <w:color w:val="302E2E"/>
                <w:sz w:val="16"/>
                <w:szCs w:val="16"/>
              </w:rPr>
            </w:pPr>
          </w:p>
        </w:tc>
      </w:tr>
    </w:tbl>
    <w:p w:rsidR="00605EE5" w:rsidRDefault="00605EE5" w:rsidP="00C8153E"/>
    <w:sectPr w:rsidR="00605EE5" w:rsidSect="00030116">
      <w:headerReference w:type="default" r:id="rId8"/>
      <w:pgSz w:w="11906" w:h="16838"/>
      <w:pgMar w:top="1417" w:right="1417" w:bottom="709" w:left="1417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46B0" w:rsidRDefault="00F446B0" w:rsidP="00AA5000">
      <w:pPr>
        <w:spacing w:after="0" w:line="240" w:lineRule="auto"/>
      </w:pPr>
      <w:r>
        <w:separator/>
      </w:r>
    </w:p>
  </w:endnote>
  <w:endnote w:type="continuationSeparator" w:id="0">
    <w:p w:rsidR="00F446B0" w:rsidRDefault="00F446B0" w:rsidP="00AA5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46B0" w:rsidRDefault="00F446B0" w:rsidP="00AA5000">
      <w:pPr>
        <w:spacing w:after="0" w:line="240" w:lineRule="auto"/>
      </w:pPr>
      <w:r>
        <w:separator/>
      </w:r>
    </w:p>
  </w:footnote>
  <w:footnote w:type="continuationSeparator" w:id="0">
    <w:p w:rsidR="00F446B0" w:rsidRDefault="00F446B0" w:rsidP="00AA5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646C" w:rsidRDefault="000E646C" w:rsidP="003A7D4C">
    <w:pPr>
      <w:pStyle w:val="stbilgi"/>
      <w:jc w:val="center"/>
      <w:rPr>
        <w:rFonts w:ascii="Verdana" w:hAnsi="Verdana"/>
        <w:b/>
        <w:sz w:val="18"/>
        <w:szCs w:val="18"/>
      </w:rPr>
    </w:pPr>
  </w:p>
  <w:p w:rsidR="000E646C" w:rsidRPr="003A7D4C" w:rsidRDefault="000E646C" w:rsidP="000E646C">
    <w:pPr>
      <w:pStyle w:val="stbilgi"/>
      <w:pBdr>
        <w:top w:val="single" w:sz="4" w:space="1" w:color="auto"/>
      </w:pBdr>
      <w:jc w:val="center"/>
      <w:rPr>
        <w:rFonts w:ascii="Verdana" w:hAnsi="Verdana"/>
        <w:b/>
        <w:sz w:val="18"/>
        <w:szCs w:val="18"/>
      </w:rPr>
    </w:pPr>
    <w:r w:rsidRPr="003A7D4C">
      <w:rPr>
        <w:rFonts w:ascii="Verdana" w:hAnsi="Verdana"/>
        <w:b/>
        <w:sz w:val="18"/>
        <w:szCs w:val="18"/>
      </w:rPr>
      <w:t>T.C.</w:t>
    </w:r>
  </w:p>
  <w:p w:rsidR="000E646C" w:rsidRPr="003A7D4C" w:rsidRDefault="000E646C" w:rsidP="003A7D4C">
    <w:pPr>
      <w:pStyle w:val="stbilgi"/>
      <w:jc w:val="center"/>
      <w:rPr>
        <w:rFonts w:ascii="Verdana" w:hAnsi="Verdana"/>
        <w:b/>
        <w:sz w:val="18"/>
        <w:szCs w:val="18"/>
      </w:rPr>
    </w:pPr>
    <w:r w:rsidRPr="003A7D4C">
      <w:rPr>
        <w:rFonts w:ascii="Verdana" w:hAnsi="Verdana"/>
        <w:b/>
        <w:sz w:val="18"/>
        <w:szCs w:val="18"/>
      </w:rPr>
      <w:t>ÇANIKIRI KARATEKİN ÜNİVERSİTESİ</w:t>
    </w:r>
  </w:p>
  <w:p w:rsidR="000E646C" w:rsidRPr="003A7D4C" w:rsidRDefault="000E646C" w:rsidP="003A7D4C">
    <w:pPr>
      <w:pStyle w:val="stbilgi"/>
      <w:jc w:val="center"/>
      <w:rPr>
        <w:rFonts w:ascii="Verdana" w:hAnsi="Verdana"/>
        <w:b/>
        <w:sz w:val="18"/>
        <w:szCs w:val="18"/>
      </w:rPr>
    </w:pPr>
    <w:r w:rsidRPr="003A7D4C">
      <w:rPr>
        <w:rFonts w:ascii="Verdana" w:hAnsi="Verdana"/>
        <w:b/>
        <w:sz w:val="18"/>
        <w:szCs w:val="18"/>
      </w:rPr>
      <w:t>EDEBİYAT FAKÜLTESİ</w:t>
    </w:r>
  </w:p>
  <w:p w:rsidR="000E646C" w:rsidRPr="003A7D4C" w:rsidRDefault="000E646C" w:rsidP="000E646C">
    <w:pPr>
      <w:pStyle w:val="stbilgi"/>
      <w:pBdr>
        <w:bottom w:val="single" w:sz="4" w:space="1" w:color="auto"/>
      </w:pBdr>
      <w:jc w:val="center"/>
      <w:rPr>
        <w:rFonts w:ascii="Verdana" w:hAnsi="Verdana"/>
        <w:b/>
        <w:sz w:val="18"/>
        <w:szCs w:val="18"/>
      </w:rPr>
    </w:pPr>
    <w:r w:rsidRPr="003A7D4C">
      <w:rPr>
        <w:rFonts w:ascii="Verdana" w:hAnsi="Verdana"/>
        <w:b/>
        <w:sz w:val="18"/>
        <w:szCs w:val="18"/>
      </w:rPr>
      <w:t>BİLGİ VE BELGE YÖNETİMİ BÖLÜMÜ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17E68"/>
    <w:multiLevelType w:val="hybridMultilevel"/>
    <w:tmpl w:val="9246FAE2"/>
    <w:lvl w:ilvl="0" w:tplc="3BE4E8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5C730E"/>
    <w:multiLevelType w:val="hybridMultilevel"/>
    <w:tmpl w:val="9246FAE2"/>
    <w:lvl w:ilvl="0" w:tplc="3BE4E8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F84003"/>
    <w:multiLevelType w:val="hybridMultilevel"/>
    <w:tmpl w:val="EA0EA548"/>
    <w:lvl w:ilvl="0" w:tplc="041F0017">
      <w:start w:val="1"/>
      <w:numFmt w:val="lowerLetter"/>
      <w:lvlText w:val="%1)"/>
      <w:lvlJc w:val="left"/>
      <w:pPr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9C8190F"/>
    <w:multiLevelType w:val="hybridMultilevel"/>
    <w:tmpl w:val="D53A8858"/>
    <w:lvl w:ilvl="0" w:tplc="29F032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A37789"/>
    <w:multiLevelType w:val="multilevel"/>
    <w:tmpl w:val="B48606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2490F6F"/>
    <w:multiLevelType w:val="hybridMultilevel"/>
    <w:tmpl w:val="B39E50CC"/>
    <w:lvl w:ilvl="0" w:tplc="2C84506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2343CAD"/>
    <w:multiLevelType w:val="multilevel"/>
    <w:tmpl w:val="07E63CE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>
    <w:nsid w:val="6A1617DF"/>
    <w:multiLevelType w:val="multilevel"/>
    <w:tmpl w:val="82E4E1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6C7A6422"/>
    <w:multiLevelType w:val="hybridMultilevel"/>
    <w:tmpl w:val="84CC2A6A"/>
    <w:lvl w:ilvl="0" w:tplc="8E886D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EB441CC"/>
    <w:multiLevelType w:val="hybridMultilevel"/>
    <w:tmpl w:val="3E14F740"/>
    <w:lvl w:ilvl="0" w:tplc="3F62E4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362C34"/>
    <w:multiLevelType w:val="multilevel"/>
    <w:tmpl w:val="4B3A812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7CAF2400"/>
    <w:multiLevelType w:val="hybridMultilevel"/>
    <w:tmpl w:val="3E14F740"/>
    <w:lvl w:ilvl="0" w:tplc="3F62E4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52356F"/>
    <w:multiLevelType w:val="multilevel"/>
    <w:tmpl w:val="82E4E1F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"/>
  </w:num>
  <w:num w:numId="5">
    <w:abstractNumId w:val="12"/>
  </w:num>
  <w:num w:numId="6">
    <w:abstractNumId w:val="7"/>
  </w:num>
  <w:num w:numId="7">
    <w:abstractNumId w:val="6"/>
  </w:num>
  <w:num w:numId="8">
    <w:abstractNumId w:val="10"/>
  </w:num>
  <w:num w:numId="9">
    <w:abstractNumId w:val="4"/>
  </w:num>
  <w:num w:numId="10">
    <w:abstractNumId w:val="3"/>
  </w:num>
  <w:num w:numId="11">
    <w:abstractNumId w:val="11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A0szQ0NjYxsTRT0lEKTi0uzszPAykwqQUARd6P0iwAAAA="/>
  </w:docVars>
  <w:rsids>
    <w:rsidRoot w:val="008C73C8"/>
    <w:rsid w:val="00030116"/>
    <w:rsid w:val="00036327"/>
    <w:rsid w:val="000847C5"/>
    <w:rsid w:val="00096D6F"/>
    <w:rsid w:val="000E646C"/>
    <w:rsid w:val="00111EB4"/>
    <w:rsid w:val="001744E6"/>
    <w:rsid w:val="00183477"/>
    <w:rsid w:val="00192CDF"/>
    <w:rsid w:val="0022310C"/>
    <w:rsid w:val="002674D9"/>
    <w:rsid w:val="002E507E"/>
    <w:rsid w:val="002F15B4"/>
    <w:rsid w:val="00304F84"/>
    <w:rsid w:val="00321B97"/>
    <w:rsid w:val="00330406"/>
    <w:rsid w:val="00366549"/>
    <w:rsid w:val="00374BDF"/>
    <w:rsid w:val="00391505"/>
    <w:rsid w:val="00394E71"/>
    <w:rsid w:val="003A0E7F"/>
    <w:rsid w:val="003A7D4C"/>
    <w:rsid w:val="00417265"/>
    <w:rsid w:val="00430923"/>
    <w:rsid w:val="004358AC"/>
    <w:rsid w:val="0047149D"/>
    <w:rsid w:val="00480DD7"/>
    <w:rsid w:val="004D4EC8"/>
    <w:rsid w:val="004F12B0"/>
    <w:rsid w:val="005609DC"/>
    <w:rsid w:val="005660BD"/>
    <w:rsid w:val="005735DE"/>
    <w:rsid w:val="005850E0"/>
    <w:rsid w:val="00590051"/>
    <w:rsid w:val="00594D40"/>
    <w:rsid w:val="005A7F03"/>
    <w:rsid w:val="00605EE5"/>
    <w:rsid w:val="0061136A"/>
    <w:rsid w:val="00631E82"/>
    <w:rsid w:val="00652E02"/>
    <w:rsid w:val="00690121"/>
    <w:rsid w:val="006943B9"/>
    <w:rsid w:val="00714422"/>
    <w:rsid w:val="00773E63"/>
    <w:rsid w:val="00781B2C"/>
    <w:rsid w:val="007C0A02"/>
    <w:rsid w:val="007C64BE"/>
    <w:rsid w:val="007E6284"/>
    <w:rsid w:val="00851D8D"/>
    <w:rsid w:val="0086783C"/>
    <w:rsid w:val="008A727F"/>
    <w:rsid w:val="008C73C8"/>
    <w:rsid w:val="00956787"/>
    <w:rsid w:val="00963B37"/>
    <w:rsid w:val="00974139"/>
    <w:rsid w:val="00987A34"/>
    <w:rsid w:val="009A515F"/>
    <w:rsid w:val="009C4AC1"/>
    <w:rsid w:val="00A052F3"/>
    <w:rsid w:val="00A51C5C"/>
    <w:rsid w:val="00A61B59"/>
    <w:rsid w:val="00A82D66"/>
    <w:rsid w:val="00AA175D"/>
    <w:rsid w:val="00AA5000"/>
    <w:rsid w:val="00AD18A1"/>
    <w:rsid w:val="00AF10B7"/>
    <w:rsid w:val="00AF3B0B"/>
    <w:rsid w:val="00B36FFA"/>
    <w:rsid w:val="00B93E94"/>
    <w:rsid w:val="00BC5B4C"/>
    <w:rsid w:val="00C34E69"/>
    <w:rsid w:val="00C512DE"/>
    <w:rsid w:val="00C77F4E"/>
    <w:rsid w:val="00C8153E"/>
    <w:rsid w:val="00CD6713"/>
    <w:rsid w:val="00D94252"/>
    <w:rsid w:val="00EA214A"/>
    <w:rsid w:val="00ED4216"/>
    <w:rsid w:val="00EF256E"/>
    <w:rsid w:val="00F1347B"/>
    <w:rsid w:val="00F17303"/>
    <w:rsid w:val="00F446B0"/>
    <w:rsid w:val="00F470C8"/>
    <w:rsid w:val="00FA50FB"/>
    <w:rsid w:val="00FC2B2E"/>
    <w:rsid w:val="00FC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73C8"/>
    <w:pPr>
      <w:spacing w:after="160" w:line="252" w:lineRule="auto"/>
      <w:jc w:val="both"/>
    </w:pPr>
  </w:style>
  <w:style w:type="paragraph" w:styleId="Balk1">
    <w:name w:val="heading 1"/>
    <w:basedOn w:val="Normal"/>
    <w:next w:val="Normal"/>
    <w:link w:val="Balk1Char"/>
    <w:uiPriority w:val="9"/>
    <w:qFormat/>
    <w:rsid w:val="008C73C8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C73C8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C73C8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C73C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C73C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C73C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C73C8"/>
    <w:pPr>
      <w:keepNext/>
      <w:keepLines/>
      <w:spacing w:before="120" w:after="0"/>
      <w:outlineLvl w:val="6"/>
    </w:pPr>
    <w:rPr>
      <w:i/>
      <w:iCs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C73C8"/>
    <w:pPr>
      <w:keepNext/>
      <w:keepLines/>
      <w:spacing w:before="120" w:after="0"/>
      <w:outlineLvl w:val="7"/>
    </w:pPr>
    <w:rPr>
      <w:b/>
      <w:b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C73C8"/>
    <w:pPr>
      <w:keepNext/>
      <w:keepLines/>
      <w:spacing w:before="120" w:after="0"/>
      <w:outlineLvl w:val="8"/>
    </w:pPr>
    <w:rPr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C73C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C73C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C73C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C73C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C73C8"/>
    <w:rPr>
      <w:rFonts w:asciiTheme="majorHAnsi" w:eastAsiaTheme="majorEastAsia" w:hAnsiTheme="majorHAnsi" w:cstheme="majorBidi"/>
      <w:b/>
      <w:bCs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C73C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C73C8"/>
    <w:rPr>
      <w:i/>
      <w:i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C73C8"/>
    <w:rPr>
      <w:b/>
      <w:bCs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C73C8"/>
    <w:rPr>
      <w:i/>
      <w:iCs/>
    </w:rPr>
  </w:style>
  <w:style w:type="paragraph" w:styleId="KonuBal">
    <w:name w:val="Title"/>
    <w:basedOn w:val="Normal"/>
    <w:next w:val="Normal"/>
    <w:link w:val="KonuBalChar"/>
    <w:uiPriority w:val="10"/>
    <w:qFormat/>
    <w:rsid w:val="008C73C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C73C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8C73C8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8C73C8"/>
    <w:rPr>
      <w:rFonts w:asciiTheme="majorHAnsi" w:eastAsiaTheme="majorEastAsia" w:hAnsiTheme="majorHAnsi" w:cstheme="majorBidi"/>
      <w:sz w:val="24"/>
      <w:szCs w:val="24"/>
    </w:rPr>
  </w:style>
  <w:style w:type="character" w:styleId="Gl">
    <w:name w:val="Strong"/>
    <w:basedOn w:val="VarsaylanParagrafYazTipi"/>
    <w:uiPriority w:val="22"/>
    <w:qFormat/>
    <w:rsid w:val="008C73C8"/>
    <w:rPr>
      <w:b/>
      <w:bCs/>
      <w:color w:val="auto"/>
    </w:rPr>
  </w:style>
  <w:style w:type="character" w:styleId="Vurgu">
    <w:name w:val="Emphasis"/>
    <w:basedOn w:val="VarsaylanParagrafYazTipi"/>
    <w:uiPriority w:val="20"/>
    <w:qFormat/>
    <w:rsid w:val="008C73C8"/>
    <w:rPr>
      <w:i/>
      <w:iCs/>
      <w:color w:val="auto"/>
    </w:rPr>
  </w:style>
  <w:style w:type="paragraph" w:styleId="AralkYok">
    <w:name w:val="No Spacing"/>
    <w:uiPriority w:val="1"/>
    <w:qFormat/>
    <w:rsid w:val="008C73C8"/>
    <w:pPr>
      <w:spacing w:after="0" w:line="240" w:lineRule="auto"/>
      <w:jc w:val="both"/>
    </w:pPr>
  </w:style>
  <w:style w:type="paragraph" w:styleId="Trnak">
    <w:name w:val="Quote"/>
    <w:basedOn w:val="Normal"/>
    <w:next w:val="Normal"/>
    <w:link w:val="TrnakChar"/>
    <w:uiPriority w:val="29"/>
    <w:qFormat/>
    <w:rsid w:val="008C73C8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rnakChar">
    <w:name w:val="Tırnak Char"/>
    <w:basedOn w:val="VarsaylanParagrafYazTipi"/>
    <w:link w:val="Trnak"/>
    <w:uiPriority w:val="29"/>
    <w:rsid w:val="008C73C8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8C73C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8C73C8"/>
    <w:rPr>
      <w:rFonts w:asciiTheme="majorHAnsi" w:eastAsiaTheme="majorEastAsia" w:hAnsiTheme="majorHAnsi" w:cstheme="majorBidi"/>
      <w:sz w:val="26"/>
      <w:szCs w:val="26"/>
    </w:rPr>
  </w:style>
  <w:style w:type="character" w:styleId="HafifVurgulama">
    <w:name w:val="Subtle Emphasis"/>
    <w:basedOn w:val="VarsaylanParagrafYazTipi"/>
    <w:uiPriority w:val="19"/>
    <w:qFormat/>
    <w:rsid w:val="008C73C8"/>
    <w:rPr>
      <w:i/>
      <w:iCs/>
      <w:color w:val="auto"/>
    </w:rPr>
  </w:style>
  <w:style w:type="character" w:styleId="GlVurgulama">
    <w:name w:val="Intense Emphasis"/>
    <w:basedOn w:val="VarsaylanParagrafYazTipi"/>
    <w:uiPriority w:val="21"/>
    <w:qFormat/>
    <w:rsid w:val="008C73C8"/>
    <w:rPr>
      <w:b/>
      <w:bCs/>
      <w:i/>
      <w:iCs/>
      <w:color w:val="auto"/>
    </w:rPr>
  </w:style>
  <w:style w:type="character" w:styleId="HafifBavuru">
    <w:name w:val="Subtle Reference"/>
    <w:basedOn w:val="VarsaylanParagrafYazTipi"/>
    <w:uiPriority w:val="31"/>
    <w:qFormat/>
    <w:rsid w:val="008C73C8"/>
    <w:rPr>
      <w:smallCaps/>
      <w:color w:val="auto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8C73C8"/>
    <w:rPr>
      <w:b/>
      <w:bCs/>
      <w:smallCaps/>
      <w:color w:val="auto"/>
      <w:u w:val="single"/>
    </w:rPr>
  </w:style>
  <w:style w:type="character" w:styleId="KitapBal">
    <w:name w:val="Book Title"/>
    <w:basedOn w:val="VarsaylanParagrafYazTipi"/>
    <w:uiPriority w:val="33"/>
    <w:qFormat/>
    <w:rsid w:val="008C73C8"/>
    <w:rPr>
      <w:b/>
      <w:bCs/>
      <w:smallCaps/>
      <w:color w:val="auto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8C73C8"/>
    <w:pPr>
      <w:outlineLvl w:val="9"/>
    </w:pPr>
  </w:style>
  <w:style w:type="paragraph" w:styleId="ListeParagraf">
    <w:name w:val="List Paragraph"/>
    <w:basedOn w:val="Normal"/>
    <w:uiPriority w:val="34"/>
    <w:qFormat/>
    <w:rsid w:val="008C73C8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7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C73C8"/>
  </w:style>
  <w:style w:type="paragraph" w:styleId="Altbilgi">
    <w:name w:val="footer"/>
    <w:basedOn w:val="Normal"/>
    <w:link w:val="AltbilgiChar"/>
    <w:uiPriority w:val="99"/>
    <w:unhideWhenUsed/>
    <w:rsid w:val="008C7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C73C8"/>
  </w:style>
  <w:style w:type="table" w:styleId="TabloKlavuzu">
    <w:name w:val="Table Grid"/>
    <w:basedOn w:val="NormalTablo"/>
    <w:uiPriority w:val="39"/>
    <w:rsid w:val="008C73C8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rsid w:val="008C73C8"/>
  </w:style>
  <w:style w:type="paragraph" w:styleId="NormalWeb">
    <w:name w:val="Normal (Web)"/>
    <w:basedOn w:val="Normal"/>
    <w:uiPriority w:val="99"/>
    <w:unhideWhenUsed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10">
    <w:name w:val="cm10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2">
    <w:name w:val="cm2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11">
    <w:name w:val="cm11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8">
    <w:name w:val="cm8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73C8"/>
    <w:rPr>
      <w:rFonts w:ascii="Tahoma" w:hAnsi="Tahoma" w:cs="Tahoma"/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C73C8"/>
    <w:pPr>
      <w:spacing w:after="0" w:line="240" w:lineRule="auto"/>
    </w:pPr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73C8"/>
    <w:pPr>
      <w:spacing w:after="160" w:line="252" w:lineRule="auto"/>
      <w:jc w:val="both"/>
    </w:pPr>
  </w:style>
  <w:style w:type="paragraph" w:styleId="Balk1">
    <w:name w:val="heading 1"/>
    <w:basedOn w:val="Normal"/>
    <w:next w:val="Normal"/>
    <w:link w:val="Balk1Char"/>
    <w:uiPriority w:val="9"/>
    <w:qFormat/>
    <w:rsid w:val="008C73C8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8C73C8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C73C8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C73C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C73C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C73C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C73C8"/>
    <w:pPr>
      <w:keepNext/>
      <w:keepLines/>
      <w:spacing w:before="120" w:after="0"/>
      <w:outlineLvl w:val="6"/>
    </w:pPr>
    <w:rPr>
      <w:i/>
      <w:iCs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C73C8"/>
    <w:pPr>
      <w:keepNext/>
      <w:keepLines/>
      <w:spacing w:before="120" w:after="0"/>
      <w:outlineLvl w:val="7"/>
    </w:pPr>
    <w:rPr>
      <w:b/>
      <w:b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C73C8"/>
    <w:pPr>
      <w:keepNext/>
      <w:keepLines/>
      <w:spacing w:before="120" w:after="0"/>
      <w:outlineLvl w:val="8"/>
    </w:pPr>
    <w:rPr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C73C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8C73C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C73C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C73C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C73C8"/>
    <w:rPr>
      <w:rFonts w:asciiTheme="majorHAnsi" w:eastAsiaTheme="majorEastAsia" w:hAnsiTheme="majorHAnsi" w:cstheme="majorBidi"/>
      <w:b/>
      <w:bCs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C73C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C73C8"/>
    <w:rPr>
      <w:i/>
      <w:i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C73C8"/>
    <w:rPr>
      <w:b/>
      <w:bCs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C73C8"/>
    <w:rPr>
      <w:i/>
      <w:iCs/>
    </w:rPr>
  </w:style>
  <w:style w:type="paragraph" w:styleId="KonuBal">
    <w:name w:val="Title"/>
    <w:basedOn w:val="Normal"/>
    <w:next w:val="Normal"/>
    <w:link w:val="KonuBalChar"/>
    <w:uiPriority w:val="10"/>
    <w:qFormat/>
    <w:rsid w:val="008C73C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C73C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AltKonuBal">
    <w:name w:val="Subtitle"/>
    <w:basedOn w:val="Normal"/>
    <w:next w:val="Normal"/>
    <w:link w:val="AltKonuBalChar"/>
    <w:uiPriority w:val="11"/>
    <w:qFormat/>
    <w:rsid w:val="008C73C8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ltKonuBalChar">
    <w:name w:val="Alt Konu Başlığı Char"/>
    <w:basedOn w:val="VarsaylanParagrafYazTipi"/>
    <w:link w:val="AltKonuBal"/>
    <w:uiPriority w:val="11"/>
    <w:rsid w:val="008C73C8"/>
    <w:rPr>
      <w:rFonts w:asciiTheme="majorHAnsi" w:eastAsiaTheme="majorEastAsia" w:hAnsiTheme="majorHAnsi" w:cstheme="majorBidi"/>
      <w:sz w:val="24"/>
      <w:szCs w:val="24"/>
    </w:rPr>
  </w:style>
  <w:style w:type="character" w:styleId="Gl">
    <w:name w:val="Strong"/>
    <w:basedOn w:val="VarsaylanParagrafYazTipi"/>
    <w:uiPriority w:val="22"/>
    <w:qFormat/>
    <w:rsid w:val="008C73C8"/>
    <w:rPr>
      <w:b/>
      <w:bCs/>
      <w:color w:val="auto"/>
    </w:rPr>
  </w:style>
  <w:style w:type="character" w:styleId="Vurgu">
    <w:name w:val="Emphasis"/>
    <w:basedOn w:val="VarsaylanParagrafYazTipi"/>
    <w:uiPriority w:val="20"/>
    <w:qFormat/>
    <w:rsid w:val="008C73C8"/>
    <w:rPr>
      <w:i/>
      <w:iCs/>
      <w:color w:val="auto"/>
    </w:rPr>
  </w:style>
  <w:style w:type="paragraph" w:styleId="AralkYok">
    <w:name w:val="No Spacing"/>
    <w:uiPriority w:val="1"/>
    <w:qFormat/>
    <w:rsid w:val="008C73C8"/>
    <w:pPr>
      <w:spacing w:after="0" w:line="240" w:lineRule="auto"/>
      <w:jc w:val="both"/>
    </w:pPr>
  </w:style>
  <w:style w:type="paragraph" w:styleId="Trnak">
    <w:name w:val="Quote"/>
    <w:basedOn w:val="Normal"/>
    <w:next w:val="Normal"/>
    <w:link w:val="TrnakChar"/>
    <w:uiPriority w:val="29"/>
    <w:qFormat/>
    <w:rsid w:val="008C73C8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rnakChar">
    <w:name w:val="Tırnak Char"/>
    <w:basedOn w:val="VarsaylanParagrafYazTipi"/>
    <w:link w:val="Trnak"/>
    <w:uiPriority w:val="29"/>
    <w:rsid w:val="008C73C8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8C73C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8C73C8"/>
    <w:rPr>
      <w:rFonts w:asciiTheme="majorHAnsi" w:eastAsiaTheme="majorEastAsia" w:hAnsiTheme="majorHAnsi" w:cstheme="majorBidi"/>
      <w:sz w:val="26"/>
      <w:szCs w:val="26"/>
    </w:rPr>
  </w:style>
  <w:style w:type="character" w:styleId="HafifVurgulama">
    <w:name w:val="Subtle Emphasis"/>
    <w:basedOn w:val="VarsaylanParagrafYazTipi"/>
    <w:uiPriority w:val="19"/>
    <w:qFormat/>
    <w:rsid w:val="008C73C8"/>
    <w:rPr>
      <w:i/>
      <w:iCs/>
      <w:color w:val="auto"/>
    </w:rPr>
  </w:style>
  <w:style w:type="character" w:styleId="GlVurgulama">
    <w:name w:val="Intense Emphasis"/>
    <w:basedOn w:val="VarsaylanParagrafYazTipi"/>
    <w:uiPriority w:val="21"/>
    <w:qFormat/>
    <w:rsid w:val="008C73C8"/>
    <w:rPr>
      <w:b/>
      <w:bCs/>
      <w:i/>
      <w:iCs/>
      <w:color w:val="auto"/>
    </w:rPr>
  </w:style>
  <w:style w:type="character" w:styleId="HafifBavuru">
    <w:name w:val="Subtle Reference"/>
    <w:basedOn w:val="VarsaylanParagrafYazTipi"/>
    <w:uiPriority w:val="31"/>
    <w:qFormat/>
    <w:rsid w:val="008C73C8"/>
    <w:rPr>
      <w:smallCaps/>
      <w:color w:val="auto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8C73C8"/>
    <w:rPr>
      <w:b/>
      <w:bCs/>
      <w:smallCaps/>
      <w:color w:val="auto"/>
      <w:u w:val="single"/>
    </w:rPr>
  </w:style>
  <w:style w:type="character" w:styleId="KitapBal">
    <w:name w:val="Book Title"/>
    <w:basedOn w:val="VarsaylanParagrafYazTipi"/>
    <w:uiPriority w:val="33"/>
    <w:qFormat/>
    <w:rsid w:val="008C73C8"/>
    <w:rPr>
      <w:b/>
      <w:bCs/>
      <w:smallCaps/>
      <w:color w:val="auto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8C73C8"/>
    <w:pPr>
      <w:outlineLvl w:val="9"/>
    </w:pPr>
  </w:style>
  <w:style w:type="paragraph" w:styleId="ListeParagraf">
    <w:name w:val="List Paragraph"/>
    <w:basedOn w:val="Normal"/>
    <w:uiPriority w:val="34"/>
    <w:qFormat/>
    <w:rsid w:val="008C73C8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7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C73C8"/>
  </w:style>
  <w:style w:type="paragraph" w:styleId="Altbilgi">
    <w:name w:val="footer"/>
    <w:basedOn w:val="Normal"/>
    <w:link w:val="AltbilgiChar"/>
    <w:uiPriority w:val="99"/>
    <w:unhideWhenUsed/>
    <w:rsid w:val="008C73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C73C8"/>
  </w:style>
  <w:style w:type="table" w:styleId="TabloKlavuzu">
    <w:name w:val="Table Grid"/>
    <w:basedOn w:val="NormalTablo"/>
    <w:uiPriority w:val="39"/>
    <w:rsid w:val="008C73C8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rsid w:val="008C73C8"/>
  </w:style>
  <w:style w:type="paragraph" w:styleId="NormalWeb">
    <w:name w:val="Normal (Web)"/>
    <w:basedOn w:val="Normal"/>
    <w:uiPriority w:val="99"/>
    <w:unhideWhenUsed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10">
    <w:name w:val="cm10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2">
    <w:name w:val="cm2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11">
    <w:name w:val="cm11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cm8">
    <w:name w:val="cm8"/>
    <w:basedOn w:val="Normal"/>
    <w:rsid w:val="008C73C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73C8"/>
    <w:rPr>
      <w:rFonts w:ascii="Tahoma" w:hAnsi="Tahoma" w:cs="Tahoma"/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C73C8"/>
    <w:pPr>
      <w:spacing w:after="0" w:line="240" w:lineRule="auto"/>
    </w:pPr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2</cp:revision>
  <cp:lastPrinted>2020-08-31T15:47:00Z</cp:lastPrinted>
  <dcterms:created xsi:type="dcterms:W3CDTF">2021-11-03T07:26:00Z</dcterms:created>
  <dcterms:modified xsi:type="dcterms:W3CDTF">2021-11-03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wr3kjtoJ"/&gt;&lt;style id="http://www.zotero.org/styles/apa-tr" hasBibliography="1" bibliographyStyleHasBeenSet="0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</Properties>
</file>